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Marseille</w:t>
      </w:r>
    </w:p>
    <w:bookmarkStart w:id="20" w:name="Xec892ac42d85d15ff0279de882fb3718a21d9cc"/>
    <w:p>
      <w:pPr>
        <w:pStyle w:val="Heading1"/>
      </w:pPr>
      <w:r>
        <w:t xml:space="preserve">INTERNSHIP APPLICATION LETTER FOR EDITOR POSITION IN FRANCE MARSEILLE</w:t>
      </w:r>
    </w:p>
    <w:bookmarkEnd w:id="20"/>
    <w:p>
      <w:pPr>
        <w:pStyle w:val="FirstParagraph"/>
      </w:pPr>
      <w:r>
        <w:t xml:space="preserve">Jean-Luc Moreau</w:t>
      </w:r>
    </w:p>
    <w:p>
      <w:pPr>
        <w:pStyle w:val="BodyText"/>
      </w:pPr>
      <w:r>
        <w:t xml:space="preserve">5 Rue de la Plume, 13006 Marseille</w:t>
      </w:r>
    </w:p>
    <w:p>
      <w:pPr>
        <w:pStyle w:val="BodyText"/>
      </w:pPr>
      <w:r>
        <w:t xml:space="preserve">France | +33 4 91 23 45 67 | jean.luc.moreau@email.com</w:t>
      </w:r>
    </w:p>
    <w:p>
      <w:pPr>
        <w:pStyle w:val="BodyText"/>
      </w:pPr>
      <w:r>
        <w:t xml:space="preserve">October 26, 2023</w:t>
      </w:r>
    </w:p>
    <w:p>
      <w:pPr>
        <w:pStyle w:val="BodyText"/>
      </w:pPr>
      <w:r>
        <w:t xml:space="preserve">HR Department</w:t>
      </w:r>
    </w:p>
    <w:p>
      <w:pPr>
        <w:pStyle w:val="BodyText"/>
      </w:pPr>
      <w:r>
        <w:t xml:space="preserve">L'Édition Méditerranéenne (LEM)</w:t>
      </w:r>
    </w:p>
    <w:p>
      <w:pPr>
        <w:pStyle w:val="BodyText"/>
      </w:pPr>
      <w:r>
        <w:t xml:space="preserve">15 Rue de la République, 13001 Marseille</w:t>
      </w:r>
    </w:p>
    <w:p>
      <w:pPr>
        <w:pStyle w:val="BodyText"/>
      </w:pPr>
      <w:r>
        <w:t xml:space="preserve">France</w:t>
      </w:r>
    </w:p>
    <w:bookmarkStart w:id="21" w:name="X4525e2a19f9b1184f8c6df1ce35a36c4c644cd2"/>
    <w:p>
      <w:pPr>
        <w:pStyle w:val="Heading2"/>
      </w:pPr>
      <w:r>
        <w:t xml:space="preserve">Subject: Application for Editorial Internship Position at LEM, Marseille</w:t>
      </w:r>
    </w:p>
    <w:p>
      <w:pPr>
        <w:pStyle w:val="FirstParagraph"/>
      </w:pPr>
      <w:r>
        <w:t xml:space="preserve">To the Esteemed Hiring Committee of L'Édition Méditerranéenne,</w:t>
      </w:r>
    </w:p>
    <w:p>
      <w:pPr>
        <w:pStyle w:val="BodyText"/>
      </w:pPr>
      <w:r>
        <w:t xml:space="preserve">I am writing to express my profound enthusiasm for the Editor Internship position at L'Édition Méditerranéenne, a publishing house whose commitment to enriching Francophone literary culture resonates deeply with my academic journey and professional aspirations. As a final-year undergraduate student in Comparative Literature and Digital Media at Sorbonne University, I have meticulously prepared myself to contribute meaningfully to your editorial team in the vibrant cultural heart of</w:t>
      </w:r>
      <w:r>
        <w:t xml:space="preserve"> </w:t>
      </w:r>
      <w:r>
        <w:rPr>
          <w:bCs/>
          <w:b/>
        </w:rPr>
        <w:t xml:space="preserve">France Marseille</w:t>
      </w:r>
      <w:r>
        <w:t xml:space="preserve">. This</w:t>
      </w:r>
      <w:r>
        <w:t xml:space="preserve"> </w:t>
      </w:r>
      <w:r>
        <w:rPr>
          <w:iCs/>
          <w:i/>
        </w:rPr>
        <w:t xml:space="preserve">Internship Application Letter</w:t>
      </w:r>
      <w:r>
        <w:t xml:space="preserve"> </w:t>
      </w:r>
      <w:r>
        <w:t xml:space="preserve">serves as a testament to my qualifications, passion for language, and unwavering dedication to the art of editorial excellence within Marseille's dynamic creative ecosystem.</w:t>
      </w:r>
    </w:p>
    <w:p>
      <w:pPr>
        <w:pStyle w:val="BodyText"/>
      </w:pPr>
      <w:r>
        <w:rPr>
          <w:bCs/>
          <w:b/>
        </w:rPr>
        <w:t xml:space="preserve">Marseille's unique cultural tapestry has long inspired my editorial philosophy</w:t>
      </w:r>
      <w:r>
        <w:t xml:space="preserve">. Growing up in the historic Vieux Port district, I witnessed firsthand how literature bridges diverse communities—a reality reflected in LEM's acclaimed publications like *La Voix du Sud* and *Méditerranée Écrite*. My academic focus on postcolonial narratives from the Mediterranean basin has equipped me with nuanced insights into regional storytelling traditions. For instance, during my research project analyzing immigrant narratives in Provençal literature, I collaborated with a Marseille-based cultural NGO to digitize oral histories for an upcoming anthology. This experience taught me how editorial work can preserve cultural memory while fostering contemporary dialogue—a mission that aligns perfectly with LEM's ethos.</w:t>
      </w:r>
    </w:p>
    <w:p>
      <w:pPr>
        <w:pStyle w:val="BodyText"/>
      </w:pPr>
      <w:r>
        <w:t xml:space="preserve">My technical proficiency in editorial processes is rigorously demonstrated through multiple academic and volunteer roles. As Assistant Editor for *Revue des Étudiants en Lettres* (2021-2023), I managed a workflow involving 45+ manuscripts, utilizing Adobe InDesign and Scrivener to streamline layout revisions while maintaining grammatical precision. I spearheaded the transition from manual proofreading to a collaborative Google Workspace platform, reducing editorial turnaround times by 30%. Crucially, this experience required navigating complex French language nuances—especially regional dialects like *Marseille"ois*—which I now approach with cultural sensitivity and linguistic rigor. My ability to balance creative vision with technical execution makes me an ideal candidate for your</w:t>
      </w:r>
      <w:r>
        <w:t xml:space="preserve"> </w:t>
      </w:r>
      <w:r>
        <w:rPr>
          <w:iCs/>
          <w:i/>
        </w:rPr>
        <w:t xml:space="preserve">Editor</w:t>
      </w:r>
      <w:r>
        <w:t xml:space="preserve"> </w:t>
      </w:r>
      <w:r>
        <w:t xml:space="preserve">internship in</w:t>
      </w:r>
      <w:r>
        <w:t xml:space="preserve"> </w:t>
      </w:r>
      <w:r>
        <w:rPr>
          <w:bCs/>
          <w:b/>
        </w:rPr>
        <w:t xml:space="preserve">France Marseille</w:t>
      </w:r>
      <w:r>
        <w:t xml:space="preserve">.</w:t>
      </w:r>
    </w:p>
    <w:p>
      <w:pPr>
        <w:pStyle w:val="BodyText"/>
      </w:pPr>
      <w:r>
        <w:t xml:space="preserve">I am particularly drawn to LEM's innovative *Digital Heritage Project*, which archives oral histories of Marseille’s fishing communities. Having participated in a similar initiative with the Musée d'Histoire de Marseille last summer, I understand how editorial work transcends mere text correction—it creates living cultural monuments. During that project, I edited 120+ audio transcripts for accessibility compliance while preserving the speakers' authentic voices. This directly complements LEM's mission to document Marseille's evolving identity through publication. My fluency in French (C1), English (C2), and basic Italian has further enabled me to collaborate with international cultural partners on multilingual projects, a skill I am eager to apply within your global publishing network.</w:t>
      </w:r>
    </w:p>
    <w:p>
      <w:pPr>
        <w:pStyle w:val="BodyText"/>
      </w:pPr>
      <w:r>
        <w:t xml:space="preserve">What truly sets my application apart is my immersive connection to Marseille’s creative infrastructure. Unlike distant applicants, I have lived in this city for six years and understand its rhythms: the collaborative spirit of *la vie en rose* coffee shops where writers gather, the energy of Les Docks des Suds literary festival, and the subtle artistry required to edit content for a cosmopolitan audience. I have attended LEM's public author talks at Le MuCEM for three consecutive years, noting how your editorial team transforms complex sociopolitical narratives into accessible literature. This proximity allows me to immediately contribute—without the adjustment period many interns require—and fully embody your company culture from day one.</w:t>
      </w:r>
    </w:p>
    <w:p>
      <w:pPr>
        <w:pStyle w:val="BodyText"/>
      </w:pPr>
      <w:r>
        <w:t xml:space="preserve">My academic rigor complements this local expertise. My thesis, *The Editorial Voice in Mediterranean Migration Narratives*, received top honors for its analysis of how editorial choices shape immigrant representation. I developed a methodology to assess textual sensitivity through iterative feedback loops with community stakeholders—a process directly transferable to LEM's community-driven publications. Furthermore, my certification in Content Strategy (Digital Publishing Academy, 2022) equipped me with tools for optimizing digital content for platforms like your *Méditerranée Numérique* initiative, ensuring that editorial quality meets modern reader engagement standards.</w:t>
      </w:r>
    </w:p>
    <w:p>
      <w:pPr>
        <w:pStyle w:val="BodyText"/>
      </w:pPr>
      <w:r>
        <w:t xml:space="preserve">I am aware that the most impactful editorial work requires humility alongside skill. In my volunteer role with Marseille's *Lectures Populaires* project, I learned to balance authorial intent with audience needs—such as when editing a memoir for elderly immigrants where simplifying certain French idioms increased accessibility without losing narrative power. This principle defines my approach: the</w:t>
      </w:r>
      <w:r>
        <w:t xml:space="preserve"> </w:t>
      </w:r>
      <w:r>
        <w:rPr>
          <w:iCs/>
          <w:i/>
        </w:rPr>
        <w:t xml:space="preserve">Editor</w:t>
      </w:r>
      <w:r>
        <w:t xml:space="preserve"> </w:t>
      </w:r>
      <w:r>
        <w:t xml:space="preserve">is not merely a gatekeeper but a cultural translator. In Marseille’s context, where languages and histories intertwine daily, this perspective is indispensable.</w:t>
      </w:r>
    </w:p>
    <w:p>
      <w:pPr>
        <w:pStyle w:val="BodyText"/>
      </w:pPr>
      <w:r>
        <w:t xml:space="preserve">The prospect of contributing to LEM’s mission within</w:t>
      </w:r>
      <w:r>
        <w:t xml:space="preserve"> </w:t>
      </w:r>
      <w:r>
        <w:rPr>
          <w:bCs/>
          <w:b/>
        </w:rPr>
        <w:t xml:space="preserve">France Marseille</w:t>
      </w:r>
      <w:r>
        <w:t xml:space="preserve"> </w:t>
      </w:r>
      <w:r>
        <w:t xml:space="preserve">represents more than an internship—it is the culmination of my academic passion and personal identity. I am eager to learn under your editorial team's guidance while offering fresh perspectives on how digital innovation can enhance traditional publishing. I would be honored to discuss how my skills in manuscript development, cultural sensitivity, and multilingual editing could support LEM's vision for the next decade.</w:t>
      </w:r>
    </w:p>
    <w:p>
      <w:pPr>
        <w:pStyle w:val="BodyText"/>
      </w:pPr>
      <w:r>
        <w:t xml:space="preserve">I have attached my CV detailing additional projects, including a curated anthology of Marseille street poetry for the 2023 *Fête de la Musique* and my volunteer work with *Éditions des Cévennes*. I welcome the opportunity to discuss this</w:t>
      </w:r>
      <w:r>
        <w:t xml:space="preserve"> </w:t>
      </w:r>
      <w:r>
        <w:rPr>
          <w:iCs/>
          <w:i/>
        </w:rPr>
        <w:t xml:space="preserve">Internship Application Letter</w:t>
      </w:r>
      <w:r>
        <w:t xml:space="preserve"> </w:t>
      </w:r>
      <w:r>
        <w:t xml:space="preserve">in person at your convenience and can be reached at +33 4 91 23 45 67 or jean.luc.moreau@email.com. Thank you for considering my application amid the rich editorial landscape of Marseille—where every word holds the potential to echo across generations.</w:t>
      </w:r>
    </w:p>
    <w:p>
      <w:pPr>
        <w:pStyle w:val="BodyText"/>
      </w:pPr>
      <w:r>
        <w:t xml:space="preserve">Sincerely,</w:t>
      </w:r>
    </w:p>
    <w:p>
      <w:pPr>
        <w:pStyle w:val="BodyText"/>
      </w:pPr>
      <w:r>
        <w:br/>
      </w:r>
      <w:r>
        <w:br/>
      </w:r>
    </w:p>
    <w:p>
      <w:pPr>
        <w:pStyle w:val="BodyText"/>
      </w:pPr>
      <w:r>
        <w:t xml:space="preserve">Jean-Luc Moreau</w:t>
      </w:r>
    </w:p>
    <w:p>
      <w:pPr>
        <w:pStyle w:val="BodyText"/>
      </w:pPr>
      <w:r>
        <w:t xml:space="preserve">Attached: Curriculum Vitae | Academic Transcript | Portfolio Link (www.jeanlucmoreau.com/editori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Marseille</dc:title>
  <dc:creator/>
  <dc:language>en</dc:language>
  <cp:keywords/>
  <dcterms:created xsi:type="dcterms:W3CDTF">2026-07-19T09:23:10Z</dcterms:created>
  <dcterms:modified xsi:type="dcterms:W3CDTF">2026-07-19T09:23:10Z</dcterms:modified>
</cp:coreProperties>
</file>

<file path=docProps/custom.xml><?xml version="1.0" encoding="utf-8"?>
<Properties xmlns="http://schemas.openxmlformats.org/officeDocument/2006/custom-properties" xmlns:vt="http://schemas.openxmlformats.org/officeDocument/2006/docPropsVTypes"/>
</file>